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Guinea</w:t>
      </w:r>
      <w:r>
        <w:t xml:space="preserve"> </w:t>
      </w:r>
      <w:r>
        <w:t xml:space="preserve">2018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GN18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7899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5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0, hv211, hv227, hv237, hv243a, hv243b, hv244, hv246, sh121e, sh121h, sh121i, sh121j, sh121k, sh121l, sh121o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n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n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n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/library</w:t>
            </w:r>
          </w:p>
        </w:tc>
      </w:tr>
      <w:tr>
        <w:trPr>
          <w:trHeight w:val="61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n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/library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/library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ir</w:t>
            </w:r>
          </w:p>
        </w:tc>
      </w:tr>
      <w:tr>
        <w:trPr>
          <w:trHeight w:val="619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/library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3.5% (1/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0.6% (1/yes)</w:t>
            </w:r>
          </w:p>
        </w:tc>
      </w:tr>
      <w:tr>
        <w:trPr>
          <w:trHeight w:val="61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5.4% (1/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9.7% (1/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1.3% (1/yes)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pboard/libr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8% (1/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i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2.2% (1/yes)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3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0</w:t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4</w:t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1</w:t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31</w:t>
            </w:r>
          </w:p>
        </w:tc>
      </w:tr>
      <w:tr>
        <w:trPr>
          <w:trHeight w:val="56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25 (91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 (5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6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99 (8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1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.7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9 (7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17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8 (1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1.5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6 (7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6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46 (79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04 (13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3 (5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1.4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25 (91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 (8.2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99 (8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16.8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9 (7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4 (22.8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17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36 (25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6 (7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 (25.7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46 (79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14 (20.4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8 (36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 (7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5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2 (30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6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9 (13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3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3 (5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1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8 (2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00 (7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00 (8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 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9 (8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520 (69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0  (8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1 (3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02 (13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1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3  (3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54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45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6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6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3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6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7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0 (64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35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2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Guinea 2018</dc:title>
  <dc:creator/>
  <cp:keywords/>
  <dcterms:created xsi:type="dcterms:W3CDTF">2024-07-26T14:17:59Z</dcterms:created>
  <dcterms:modified xsi:type="dcterms:W3CDTF">2024-07-26T14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